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83107" w14:textId="77777777" w:rsidR="005A3FF3" w:rsidRDefault="005A3FF3"/>
    <w:p w14:paraId="042C050D" w14:textId="77777777" w:rsidR="00E4481A" w:rsidRDefault="00E4481A"/>
    <w:p w14:paraId="1D8AEE5B" w14:textId="77777777" w:rsidR="00E4481A" w:rsidRDefault="00E4481A"/>
    <w:p w14:paraId="35D94C0F" w14:textId="77777777" w:rsidR="00E4481A" w:rsidRDefault="00E4481A"/>
    <w:p w14:paraId="13CF42E8" w14:textId="77777777" w:rsidR="00E4481A" w:rsidRDefault="00E4481A"/>
    <w:p w14:paraId="56CBEE0B" w14:textId="77777777" w:rsidR="00E4481A" w:rsidRDefault="00E4481A"/>
    <w:p w14:paraId="5F7A8941" w14:textId="77777777" w:rsidR="00E4481A" w:rsidRDefault="00E4481A"/>
    <w:p w14:paraId="7490035C" w14:textId="77777777" w:rsidR="00E4481A" w:rsidRDefault="00E4481A"/>
    <w:p w14:paraId="7E50564A" w14:textId="19223FEB" w:rsidR="00E4481A" w:rsidRPr="00E4481A" w:rsidRDefault="00E4481A" w:rsidP="00E4481A">
      <w:pPr>
        <w:pStyle w:val="Title"/>
        <w:rPr>
          <w:bCs/>
          <w:sz w:val="44"/>
          <w:szCs w:val="52"/>
        </w:rPr>
      </w:pPr>
      <w:r w:rsidRPr="00E4481A">
        <w:rPr>
          <w:bCs/>
          <w:sz w:val="44"/>
          <w:szCs w:val="52"/>
        </w:rPr>
        <w:t>WORKING IN HEALTH AND SOCIAL CARE</w:t>
      </w:r>
    </w:p>
    <w:p w14:paraId="2DAB0969" w14:textId="77777777" w:rsidR="00E4481A" w:rsidRDefault="00E4481A" w:rsidP="00E4481A"/>
    <w:p w14:paraId="06017C81" w14:textId="4B3BAB0D" w:rsidR="00E4481A" w:rsidRDefault="00E4481A" w:rsidP="00E4481A">
      <w:r w:rsidRPr="00E4481A">
        <w:rPr>
          <w:b/>
          <w:bCs/>
        </w:rPr>
        <w:t>Unit Code</w:t>
      </w:r>
      <w:r>
        <w:t xml:space="preserve">: </w:t>
      </w:r>
      <w:r w:rsidRPr="00E4481A">
        <w:t>K/618/4170</w:t>
      </w:r>
    </w:p>
    <w:p w14:paraId="58DC82B6" w14:textId="029C423B" w:rsidR="00E4481A" w:rsidRDefault="00E4481A" w:rsidP="00E4481A">
      <w:pPr>
        <w:rPr>
          <w:b/>
          <w:bCs/>
        </w:rPr>
      </w:pPr>
      <w:r w:rsidRPr="00E4481A">
        <w:rPr>
          <w:b/>
          <w:bCs/>
        </w:rPr>
        <w:t>Word Count</w:t>
      </w:r>
      <w:r>
        <w:rPr>
          <w:b/>
          <w:bCs/>
        </w:rPr>
        <w:t xml:space="preserve">: </w:t>
      </w:r>
    </w:p>
    <w:p w14:paraId="3FA5922C" w14:textId="77777777" w:rsidR="00E4481A" w:rsidRDefault="00E4481A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A3A88BC" w14:textId="23FAF265" w:rsidR="00E4481A" w:rsidRDefault="00E4481A" w:rsidP="00E4481A">
      <w:pPr>
        <w:pStyle w:val="Heading1"/>
      </w:pPr>
      <w:r>
        <w:lastRenderedPageBreak/>
        <w:t>TASK 1: TRAINING RESOURCE – PERSON CENTRED PRACTICE</w:t>
      </w:r>
    </w:p>
    <w:p w14:paraId="6EF9906F" w14:textId="6E8F2552" w:rsidR="00E4481A" w:rsidRPr="00E4481A" w:rsidRDefault="00E4481A" w:rsidP="00E4481A">
      <w:pPr>
        <w:pStyle w:val="Heading2"/>
      </w:pPr>
      <w:r>
        <w:t>1.1.</w:t>
      </w:r>
      <w:r>
        <w:tab/>
      </w:r>
      <w:r>
        <w:t>Definition of Person-Centred Practice</w:t>
      </w:r>
    </w:p>
    <w:sectPr w:rsidR="00E4481A" w:rsidRPr="00E44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883900"/>
    <w:multiLevelType w:val="multilevel"/>
    <w:tmpl w:val="584CBC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830441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I3MzC2NDM1NjGyMDVU0lEKTi0uzszPAykwrAUAbswtFywAAAA="/>
  </w:docVars>
  <w:rsids>
    <w:rsidRoot w:val="002D53CA"/>
    <w:rsid w:val="000671BC"/>
    <w:rsid w:val="00073977"/>
    <w:rsid w:val="001B46FA"/>
    <w:rsid w:val="001B71F4"/>
    <w:rsid w:val="00221EA4"/>
    <w:rsid w:val="0026488A"/>
    <w:rsid w:val="002D53CA"/>
    <w:rsid w:val="005A3FF3"/>
    <w:rsid w:val="005A4149"/>
    <w:rsid w:val="005B6259"/>
    <w:rsid w:val="005C467D"/>
    <w:rsid w:val="006450B7"/>
    <w:rsid w:val="0070302F"/>
    <w:rsid w:val="00712611"/>
    <w:rsid w:val="0071660F"/>
    <w:rsid w:val="007329BA"/>
    <w:rsid w:val="007B0CD4"/>
    <w:rsid w:val="00803E35"/>
    <w:rsid w:val="00884545"/>
    <w:rsid w:val="00A11648"/>
    <w:rsid w:val="00C637D7"/>
    <w:rsid w:val="00CC6672"/>
    <w:rsid w:val="00DB6B20"/>
    <w:rsid w:val="00E4481A"/>
    <w:rsid w:val="00F13A21"/>
    <w:rsid w:val="00F325FC"/>
    <w:rsid w:val="00F50A05"/>
    <w:rsid w:val="00FA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6D2B8B"/>
  <w15:chartTrackingRefBased/>
  <w15:docId w15:val="{48E46797-B07F-4A40-8ED8-CD21C18B3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149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81A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4149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53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3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53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D53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D53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D53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D53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481A"/>
    <w:rPr>
      <w:rFonts w:ascii="Times New Roman" w:eastAsiaTheme="majorEastAsia" w:hAnsi="Times New Roman" w:cstheme="majorBidi"/>
      <w:b/>
      <w:sz w:val="28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A4149"/>
    <w:rPr>
      <w:rFonts w:ascii="Times New Roman" w:eastAsiaTheme="majorEastAsia" w:hAnsi="Times New Roman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53CA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3CA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D53CA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D53CA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D53CA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D53CA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D53CA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E4481A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81A"/>
    <w:rPr>
      <w:rFonts w:ascii="Times New Roman" w:eastAsiaTheme="majorEastAsia" w:hAnsi="Times New Roman" w:cstheme="majorBidi"/>
      <w:b/>
      <w:spacing w:val="-10"/>
      <w:kern w:val="28"/>
      <w:sz w:val="48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53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D53CA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2D53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53CA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2D53C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D53C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53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53CA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2D53C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4</Words>
  <Characters>151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as Shittu-Gbeko</dc:creator>
  <cp:keywords/>
  <dc:description/>
  <cp:lastModifiedBy>Ilias Shittu-Gbeko</cp:lastModifiedBy>
  <cp:revision>2</cp:revision>
  <dcterms:created xsi:type="dcterms:W3CDTF">2025-05-26T19:12:00Z</dcterms:created>
  <dcterms:modified xsi:type="dcterms:W3CDTF">2025-05-2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c2886f-6e39-4ddb-baf5-0bd4eccc12e6</vt:lpwstr>
  </property>
</Properties>
</file>